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1afa8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7c71591-168c-4e77-adc1-f23bdc6176e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4T18:15:54Z</dcterms:created>
  <dcterms:modified xsi:type="dcterms:W3CDTF">2023-07-14T18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